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2EAFE" w14:textId="5BDADF5E" w:rsidR="00F07796" w:rsidRPr="00F07796" w:rsidRDefault="00D21A82" w:rsidP="00F0779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Highlights</w:t>
      </w:r>
    </w:p>
    <w:p w14:paraId="3A1AC1A7" w14:textId="1DB9ECB7" w:rsidR="00C3436F" w:rsidRDefault="00C3436F" w:rsidP="00D21A82">
      <w:pPr>
        <w:pStyle w:val="BodyText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Reality beliefs (whether face images are real or AI-generated) are highly malleable </w:t>
      </w:r>
    </w:p>
    <w:p w14:paraId="689A9CF5" w14:textId="77777777" w:rsidR="00C3436F" w:rsidRDefault="00C3436F" w:rsidP="00D21A82">
      <w:pPr>
        <w:pStyle w:val="BodyText"/>
        <w:numPr>
          <w:ilvl w:val="0"/>
          <w:numId w:val="4"/>
        </w:numPr>
        <w:rPr>
          <w:lang w:val="en-GB"/>
        </w:rPr>
      </w:pPr>
      <w:r>
        <w:rPr>
          <w:lang w:val="en-GB"/>
        </w:rPr>
        <w:t>F</w:t>
      </w:r>
      <w:r w:rsidR="00E241EA">
        <w:rPr>
          <w:lang w:val="en-GB"/>
        </w:rPr>
        <w:t xml:space="preserve">ace </w:t>
      </w:r>
      <w:r w:rsidR="00D21A82">
        <w:rPr>
          <w:lang w:val="en-GB"/>
        </w:rPr>
        <w:t xml:space="preserve">attractiveness </w:t>
      </w:r>
      <w:r>
        <w:rPr>
          <w:lang w:val="en-GB"/>
        </w:rPr>
        <w:t>play a small</w:t>
      </w:r>
      <w:r w:rsidR="00D21A82">
        <w:rPr>
          <w:lang w:val="en-GB"/>
        </w:rPr>
        <w:t xml:space="preserve"> role</w:t>
      </w:r>
      <w:r w:rsidR="00C45E2F">
        <w:rPr>
          <w:lang w:val="en-GB"/>
        </w:rPr>
        <w:t xml:space="preserve"> </w:t>
      </w:r>
      <w:r w:rsidR="00E241EA">
        <w:rPr>
          <w:lang w:val="en-GB"/>
        </w:rPr>
        <w:t xml:space="preserve">in driving reality beliefs </w:t>
      </w:r>
    </w:p>
    <w:p w14:paraId="4B45A8E1" w14:textId="77777777" w:rsidR="00C3436F" w:rsidRDefault="00C3436F" w:rsidP="00D21A82">
      <w:pPr>
        <w:pStyle w:val="BodyText"/>
        <w:numPr>
          <w:ilvl w:val="0"/>
          <w:numId w:val="4"/>
        </w:numPr>
        <w:rPr>
          <w:lang w:val="en-GB"/>
        </w:rPr>
      </w:pPr>
      <w:r>
        <w:rPr>
          <w:lang w:val="en-GB"/>
        </w:rPr>
        <w:t>F</w:t>
      </w:r>
      <w:r w:rsidR="00C45E2F" w:rsidRPr="00C45E2F">
        <w:rPr>
          <w:lang w:val="en-GB"/>
        </w:rPr>
        <w:t>aces rated as more attractive being classified as more real</w:t>
      </w:r>
    </w:p>
    <w:p w14:paraId="71A02121" w14:textId="67DB63BC" w:rsidR="00D21A82" w:rsidRDefault="00E241EA" w:rsidP="00D21A82">
      <w:pPr>
        <w:pStyle w:val="BodyText"/>
        <w:numPr>
          <w:ilvl w:val="0"/>
          <w:numId w:val="4"/>
        </w:numPr>
        <w:rPr>
          <w:lang w:val="en-GB"/>
        </w:rPr>
      </w:pPr>
      <w:r>
        <w:rPr>
          <w:lang w:val="en-GB"/>
        </w:rPr>
        <w:t>Gender differences might modulate the relationship</w:t>
      </w:r>
    </w:p>
    <w:p w14:paraId="1F6EE5BD" w14:textId="4C6312C4" w:rsidR="00D21A82" w:rsidRPr="00D21A82" w:rsidRDefault="00D4451C" w:rsidP="00D4451C">
      <w:pPr>
        <w:pStyle w:val="BodyText"/>
        <w:numPr>
          <w:ilvl w:val="0"/>
          <w:numId w:val="4"/>
        </w:numPr>
        <w:rPr>
          <w:lang w:val="en-GB"/>
        </w:rPr>
      </w:pPr>
      <w:r>
        <w:rPr>
          <w:lang w:val="en-GB"/>
        </w:rPr>
        <w:t>A</w:t>
      </w:r>
      <w:r w:rsidR="00D21A82">
        <w:rPr>
          <w:lang w:val="en-GB"/>
        </w:rPr>
        <w:t xml:space="preserve"> large proportion of unexplained variance</w:t>
      </w:r>
      <w:r>
        <w:rPr>
          <w:lang w:val="en-GB"/>
        </w:rPr>
        <w:t xml:space="preserve"> remains to be explored</w:t>
      </w:r>
    </w:p>
    <w:sectPr w:rsidR="00D21A82" w:rsidRPr="00D21A82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067964" w14:textId="77777777" w:rsidR="00FD4890" w:rsidRDefault="00FD4890" w:rsidP="00990574">
      <w:pPr>
        <w:spacing w:after="0" w:line="240" w:lineRule="auto"/>
      </w:pPr>
      <w:r>
        <w:separator/>
      </w:r>
    </w:p>
  </w:endnote>
  <w:endnote w:type="continuationSeparator" w:id="0">
    <w:p w14:paraId="7BADA51E" w14:textId="77777777" w:rsidR="00FD4890" w:rsidRDefault="00FD4890" w:rsidP="00990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D27F49" w14:textId="77777777" w:rsidR="00FD4890" w:rsidRDefault="00FD4890" w:rsidP="00990574">
      <w:pPr>
        <w:spacing w:after="0" w:line="240" w:lineRule="auto"/>
      </w:pPr>
      <w:r>
        <w:separator/>
      </w:r>
    </w:p>
  </w:footnote>
  <w:footnote w:type="continuationSeparator" w:id="0">
    <w:p w14:paraId="2A418071" w14:textId="77777777" w:rsidR="00FD4890" w:rsidRDefault="00FD4890" w:rsidP="009905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AD4111" w14:textId="6BC45E60" w:rsidR="008F165E" w:rsidRPr="00F933AB" w:rsidRDefault="002F7642">
    <w:pPr>
      <w:pStyle w:val="Header"/>
      <w:rPr>
        <w:rFonts w:ascii="Times New Roman" w:hAnsi="Times New Roman" w:cs="Times New Roman"/>
        <w:lang w:val="en-GB"/>
      </w:rPr>
    </w:pPr>
    <w:r w:rsidRPr="00F933AB">
      <w:rPr>
        <w:rFonts w:ascii="Times New Roman" w:hAnsi="Times New Roman" w:cs="Times New Roman"/>
        <w:lang w:val="en-GB"/>
      </w:rPr>
      <w:t xml:space="preserve">Running head: </w:t>
    </w:r>
    <w:r w:rsidR="003A066B" w:rsidRPr="003A066B">
      <w:rPr>
        <w:rFonts w:ascii="Times New Roman" w:hAnsi="Times New Roman" w:cs="Times New Roman"/>
        <w:lang w:val="en-GB"/>
      </w:rPr>
      <w:t>Attractiveness and Reality</w:t>
    </w:r>
  </w:p>
  <w:p w14:paraId="4171DB4C" w14:textId="77777777" w:rsidR="007D4354" w:rsidRPr="00F933AB" w:rsidRDefault="007D4354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BA3C80"/>
    <w:multiLevelType w:val="hybridMultilevel"/>
    <w:tmpl w:val="FDB0D0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A95784"/>
    <w:multiLevelType w:val="multilevel"/>
    <w:tmpl w:val="5CA8F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D592281"/>
    <w:multiLevelType w:val="hybridMultilevel"/>
    <w:tmpl w:val="CA1637CA"/>
    <w:lvl w:ilvl="0" w:tplc="0809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3" w15:restartNumberingAfterBreak="0">
    <w:nsid w:val="7EB95777"/>
    <w:multiLevelType w:val="multilevel"/>
    <w:tmpl w:val="8FA4F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04711592">
    <w:abstractNumId w:val="1"/>
  </w:num>
  <w:num w:numId="2" w16cid:durableId="1641498343">
    <w:abstractNumId w:val="3"/>
  </w:num>
  <w:num w:numId="3" w16cid:durableId="393622807">
    <w:abstractNumId w:val="2"/>
  </w:num>
  <w:num w:numId="4" w16cid:durableId="4480173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47CB0"/>
    <w:rsid w:val="00087730"/>
    <w:rsid w:val="000B7A2E"/>
    <w:rsid w:val="000E6A19"/>
    <w:rsid w:val="0010182D"/>
    <w:rsid w:val="0014066B"/>
    <w:rsid w:val="001445FA"/>
    <w:rsid w:val="00181B3B"/>
    <w:rsid w:val="001842D0"/>
    <w:rsid w:val="001F7C25"/>
    <w:rsid w:val="002001F4"/>
    <w:rsid w:val="002315B1"/>
    <w:rsid w:val="00240ADA"/>
    <w:rsid w:val="00245AE3"/>
    <w:rsid w:val="00251C41"/>
    <w:rsid w:val="00257BC0"/>
    <w:rsid w:val="00276117"/>
    <w:rsid w:val="0028312F"/>
    <w:rsid w:val="0028419D"/>
    <w:rsid w:val="002A45A8"/>
    <w:rsid w:val="002B5924"/>
    <w:rsid w:val="002C5C0E"/>
    <w:rsid w:val="002C792C"/>
    <w:rsid w:val="002F55B0"/>
    <w:rsid w:val="002F7642"/>
    <w:rsid w:val="003A066B"/>
    <w:rsid w:val="003D24FC"/>
    <w:rsid w:val="003F2874"/>
    <w:rsid w:val="003F2F67"/>
    <w:rsid w:val="00406C01"/>
    <w:rsid w:val="004218BD"/>
    <w:rsid w:val="004266AA"/>
    <w:rsid w:val="00437221"/>
    <w:rsid w:val="004F28D8"/>
    <w:rsid w:val="005014EA"/>
    <w:rsid w:val="00532263"/>
    <w:rsid w:val="00544706"/>
    <w:rsid w:val="0058104A"/>
    <w:rsid w:val="005B19B7"/>
    <w:rsid w:val="005D1629"/>
    <w:rsid w:val="005F0BCC"/>
    <w:rsid w:val="00605757"/>
    <w:rsid w:val="006063B5"/>
    <w:rsid w:val="0062079A"/>
    <w:rsid w:val="00662E74"/>
    <w:rsid w:val="006643A4"/>
    <w:rsid w:val="006C7074"/>
    <w:rsid w:val="006D78E7"/>
    <w:rsid w:val="006E2206"/>
    <w:rsid w:val="007017D2"/>
    <w:rsid w:val="007079A3"/>
    <w:rsid w:val="007114D9"/>
    <w:rsid w:val="00713CD4"/>
    <w:rsid w:val="00735FBE"/>
    <w:rsid w:val="0073743D"/>
    <w:rsid w:val="00761111"/>
    <w:rsid w:val="0076676C"/>
    <w:rsid w:val="00780748"/>
    <w:rsid w:val="00781D75"/>
    <w:rsid w:val="00791B43"/>
    <w:rsid w:val="00792642"/>
    <w:rsid w:val="007B6D1F"/>
    <w:rsid w:val="007B70A2"/>
    <w:rsid w:val="007D1EE9"/>
    <w:rsid w:val="007D4354"/>
    <w:rsid w:val="007E1AAB"/>
    <w:rsid w:val="007E33A5"/>
    <w:rsid w:val="007F4376"/>
    <w:rsid w:val="00847F9C"/>
    <w:rsid w:val="00865CB9"/>
    <w:rsid w:val="008826DD"/>
    <w:rsid w:val="00882D54"/>
    <w:rsid w:val="008F165E"/>
    <w:rsid w:val="009053EF"/>
    <w:rsid w:val="00922D0C"/>
    <w:rsid w:val="009500C9"/>
    <w:rsid w:val="00984BAF"/>
    <w:rsid w:val="0099039D"/>
    <w:rsid w:val="00990574"/>
    <w:rsid w:val="009A57A9"/>
    <w:rsid w:val="009C4229"/>
    <w:rsid w:val="00A062E8"/>
    <w:rsid w:val="00A06365"/>
    <w:rsid w:val="00A24355"/>
    <w:rsid w:val="00A36101"/>
    <w:rsid w:val="00A36511"/>
    <w:rsid w:val="00A54F5A"/>
    <w:rsid w:val="00A83C08"/>
    <w:rsid w:val="00A92795"/>
    <w:rsid w:val="00AB4B79"/>
    <w:rsid w:val="00B07C66"/>
    <w:rsid w:val="00B16318"/>
    <w:rsid w:val="00B438CE"/>
    <w:rsid w:val="00B47222"/>
    <w:rsid w:val="00B543DC"/>
    <w:rsid w:val="00B65B58"/>
    <w:rsid w:val="00B6699D"/>
    <w:rsid w:val="00B76084"/>
    <w:rsid w:val="00B76E82"/>
    <w:rsid w:val="00B83A35"/>
    <w:rsid w:val="00BD42FA"/>
    <w:rsid w:val="00C06417"/>
    <w:rsid w:val="00C12769"/>
    <w:rsid w:val="00C3436F"/>
    <w:rsid w:val="00C45E2F"/>
    <w:rsid w:val="00C97453"/>
    <w:rsid w:val="00CA69AF"/>
    <w:rsid w:val="00CB36E8"/>
    <w:rsid w:val="00CB4549"/>
    <w:rsid w:val="00CF2314"/>
    <w:rsid w:val="00D03CDF"/>
    <w:rsid w:val="00D21A82"/>
    <w:rsid w:val="00D4451C"/>
    <w:rsid w:val="00D44521"/>
    <w:rsid w:val="00D51EEF"/>
    <w:rsid w:val="00D83B26"/>
    <w:rsid w:val="00D95651"/>
    <w:rsid w:val="00DC58B2"/>
    <w:rsid w:val="00E241EA"/>
    <w:rsid w:val="00E5498F"/>
    <w:rsid w:val="00E55EB1"/>
    <w:rsid w:val="00E56677"/>
    <w:rsid w:val="00E732DC"/>
    <w:rsid w:val="00E83424"/>
    <w:rsid w:val="00EA0C2B"/>
    <w:rsid w:val="00EA36A8"/>
    <w:rsid w:val="00EB3ACA"/>
    <w:rsid w:val="00F07796"/>
    <w:rsid w:val="00F127F7"/>
    <w:rsid w:val="00F137ED"/>
    <w:rsid w:val="00F408D5"/>
    <w:rsid w:val="00F625F4"/>
    <w:rsid w:val="00F928A8"/>
    <w:rsid w:val="00F933AB"/>
    <w:rsid w:val="00F95D7B"/>
    <w:rsid w:val="00FD4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Header">
    <w:name w:val="header"/>
    <w:basedOn w:val="Normal"/>
    <w:link w:val="HeaderChar"/>
    <w:uiPriority w:val="99"/>
    <w:unhideWhenUsed/>
    <w:rsid w:val="009905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574"/>
  </w:style>
  <w:style w:type="paragraph" w:styleId="Footer">
    <w:name w:val="footer"/>
    <w:basedOn w:val="Normal"/>
    <w:link w:val="FooterChar"/>
    <w:uiPriority w:val="99"/>
    <w:unhideWhenUsed/>
    <w:rsid w:val="009905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574"/>
  </w:style>
  <w:style w:type="paragraph" w:styleId="BalloonText">
    <w:name w:val="Balloon Text"/>
    <w:basedOn w:val="Normal"/>
    <w:link w:val="BalloonTextChar"/>
    <w:uiPriority w:val="99"/>
    <w:semiHidden/>
    <w:unhideWhenUsed/>
    <w:rsid w:val="009905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574"/>
    <w:rPr>
      <w:rFonts w:ascii="Segoe UI" w:hAnsi="Segoe UI" w:cs="Segoe UI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9905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680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1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8434EB-1A87-46B8-ADAF-6AF9E11ACD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</cp:lastModifiedBy>
  <cp:revision>55</cp:revision>
  <dcterms:created xsi:type="dcterms:W3CDTF">2020-07-30T09:30:00Z</dcterms:created>
  <dcterms:modified xsi:type="dcterms:W3CDTF">2024-12-10T13:30:00Z</dcterms:modified>
</cp:coreProperties>
</file>